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4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Нухова Камилла Рус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2080633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0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1786110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6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422628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2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4 этапу проекта</dc:title>
  <dc:creator>Нухова Камилла Руслановна</dc:creator>
  <dc:language>ru-RU</dc:language>
  <cp:keywords/>
  <dcterms:created xsi:type="dcterms:W3CDTF">2025-08-16T10:52:31Z</dcterms:created>
  <dcterms:modified xsi:type="dcterms:W3CDTF">2025-08-16T10:5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